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3A2B" w:rsidRPr="00DB3A2B" w:rsidRDefault="00DB3A2B" w:rsidP="00DB3A2B">
      <w:pPr>
        <w:pStyle w:val="NormalWeb"/>
        <w:spacing w:before="0" w:beforeAutospacing="0" w:after="0" w:afterAutospacing="0"/>
        <w:rPr>
          <w:rFonts w:ascii="Century Gothic" w:hAnsi="Century Gothic"/>
          <w:b/>
          <w:sz w:val="20"/>
          <w:szCs w:val="20"/>
        </w:rPr>
      </w:pPr>
      <w:r w:rsidRPr="00DB3A2B">
        <w:rPr>
          <w:rFonts w:ascii="Century Gothic" w:hAnsi="Century Gothic"/>
          <w:b/>
          <w:sz w:val="20"/>
          <w:szCs w:val="20"/>
        </w:rPr>
        <w:t xml:space="preserve">My Favorite Children/Family Questions: </w:t>
      </w:r>
    </w:p>
    <w:p w:rsidR="00DB3A2B" w:rsidRPr="00DB3A2B" w:rsidRDefault="00DB3A2B" w:rsidP="00DB3A2B">
      <w:pPr>
        <w:spacing w:after="0" w:line="240" w:lineRule="auto"/>
        <w:rPr>
          <w:rFonts w:ascii="Century Gothic" w:eastAsia="Times New Roman" w:hAnsi="Century Gothic" w:cs="Times New Roman"/>
          <w:color w:val="222222"/>
          <w:sz w:val="20"/>
          <w:szCs w:val="20"/>
          <w:u w:val="single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ab/>
      </w:r>
      <w:r w:rsidRPr="00DB3A2B">
        <w:rPr>
          <w:rFonts w:ascii="Century Gothic" w:eastAsia="Times New Roman" w:hAnsi="Century Gothic" w:cs="Times New Roman"/>
          <w:noProof/>
          <w:color w:val="222222"/>
          <w:sz w:val="20"/>
          <w:szCs w:val="20"/>
          <w:u w:val="single"/>
        </w:rPr>
        <w:t>Event-specific</w:t>
      </w: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  <w:u w:val="single"/>
        </w:rPr>
        <w:t>: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 xml:space="preserve">What questions did you have going into the event? 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>How useful was the _______ (podcast, take home sheet, etc.) and what would have made it better?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 xml:space="preserve">What is one thing you felt your child learned? 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 xml:space="preserve">What was your child’s favorite part </w:t>
      </w:r>
      <w:r w:rsidRPr="00DB3A2B">
        <w:rPr>
          <w:rFonts w:ascii="Century Gothic" w:eastAsia="Times New Roman" w:hAnsi="Century Gothic" w:cs="Times New Roman"/>
          <w:noProof/>
          <w:color w:val="222222"/>
          <w:sz w:val="20"/>
          <w:szCs w:val="20"/>
        </w:rPr>
        <w:t>of</w:t>
      </w: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 xml:space="preserve"> _______ (VBS, baptism Sunday, etc.)?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 xml:space="preserve">What went well at ____ (VBS, the egg hunt, etc.)? 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 xml:space="preserve">What could we do better next year? 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 xml:space="preserve">Would you consider joining us for this event next year? 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 xml:space="preserve">Any final comments or thoughts? </w:t>
      </w:r>
    </w:p>
    <w:p w:rsidR="00DB3A2B" w:rsidRPr="00DB3A2B" w:rsidRDefault="00DB3A2B" w:rsidP="00DB3A2B">
      <w:pPr>
        <w:pStyle w:val="ListParagraph"/>
        <w:spacing w:after="0" w:line="240" w:lineRule="auto"/>
        <w:ind w:left="1080"/>
        <w:rPr>
          <w:rFonts w:ascii="Century Gothic" w:eastAsia="Times New Roman" w:hAnsi="Century Gothic" w:cs="Times New Roman"/>
          <w:sz w:val="20"/>
          <w:szCs w:val="20"/>
        </w:rPr>
      </w:pPr>
    </w:p>
    <w:p w:rsidR="00DB3A2B" w:rsidRPr="00DB3A2B" w:rsidRDefault="00DB3A2B" w:rsidP="00DB3A2B">
      <w:pPr>
        <w:spacing w:after="0" w:line="240" w:lineRule="auto"/>
        <w:ind w:left="720"/>
        <w:rPr>
          <w:rFonts w:ascii="Century Gothic" w:eastAsia="Times New Roman" w:hAnsi="Century Gothic" w:cs="Times New Roman"/>
          <w:sz w:val="20"/>
          <w:szCs w:val="20"/>
          <w:u w:val="single"/>
        </w:rPr>
      </w:pPr>
      <w:r w:rsidRPr="00DB3A2B">
        <w:rPr>
          <w:rFonts w:ascii="Century Gothic" w:eastAsia="Times New Roman" w:hAnsi="Century Gothic" w:cs="Times New Roman"/>
          <w:sz w:val="20"/>
          <w:szCs w:val="20"/>
          <w:u w:val="single"/>
        </w:rPr>
        <w:t>General Ministry Feedback: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hAnsi="Century Gothic" w:cs="Times New Roman"/>
          <w:color w:val="222222"/>
          <w:sz w:val="20"/>
          <w:szCs w:val="20"/>
        </w:rPr>
        <w:t>What is something you love about the ministry that you would never want to see changed?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hAnsi="Century Gothic" w:cs="Times New Roman"/>
          <w:color w:val="222222"/>
          <w:sz w:val="20"/>
          <w:szCs w:val="20"/>
        </w:rPr>
        <w:t>What is something you’d like to see changed or implemented?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hAnsi="Century Gothic" w:cs="Times New Roman"/>
          <w:color w:val="222222"/>
          <w:sz w:val="20"/>
          <w:szCs w:val="20"/>
        </w:rPr>
        <w:t>When your kids talk about church, what or who do they talk about most often?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hAnsi="Century Gothic" w:cs="Times New Roman"/>
          <w:color w:val="222222"/>
          <w:sz w:val="20"/>
          <w:szCs w:val="20"/>
        </w:rPr>
        <w:t>What events would you suggest to invite unchurched families to get plugged in?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sz w:val="20"/>
          <w:szCs w:val="20"/>
        </w:rPr>
        <w:t>What are the top struggles/frustrations for your family?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sz w:val="20"/>
          <w:szCs w:val="20"/>
        </w:rPr>
        <w:t>When I tell other people about our ministry, I highlight… (fill in the blank)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sz w:val="20"/>
          <w:szCs w:val="20"/>
        </w:rPr>
        <w:t xml:space="preserve">If someone had a “first date” with our </w:t>
      </w:r>
      <w:r w:rsidRPr="00DB3A2B">
        <w:rPr>
          <w:rFonts w:ascii="Century Gothic" w:eastAsia="Times New Roman" w:hAnsi="Century Gothic" w:cs="Times New Roman"/>
          <w:noProof/>
          <w:sz w:val="20"/>
          <w:szCs w:val="20"/>
        </w:rPr>
        <w:t>ministry</w:t>
      </w:r>
      <w:r w:rsidRPr="00DB3A2B">
        <w:rPr>
          <w:rFonts w:ascii="Century Gothic" w:eastAsia="Times New Roman" w:hAnsi="Century Gothic" w:cs="Times New Roman"/>
          <w:sz w:val="20"/>
          <w:szCs w:val="20"/>
        </w:rPr>
        <w:t>, what would you want them to do with us?</w:t>
      </w:r>
    </w:p>
    <w:p w:rsidR="00DB3A2B" w:rsidRPr="00DB3A2B" w:rsidRDefault="00DB3A2B" w:rsidP="00DB3A2B">
      <w:p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</w:p>
    <w:p w:rsidR="00DB3A2B" w:rsidRPr="00DB3A2B" w:rsidRDefault="00DB3A2B" w:rsidP="00DB3A2B">
      <w:pPr>
        <w:spacing w:after="0" w:line="240" w:lineRule="auto"/>
        <w:rPr>
          <w:rFonts w:ascii="Century Gothic" w:eastAsia="Times New Roman" w:hAnsi="Century Gothic" w:cs="Times New Roman"/>
          <w:b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b/>
          <w:sz w:val="20"/>
          <w:szCs w:val="20"/>
        </w:rPr>
        <w:t>My Favorite Volunteer Questions:</w:t>
      </w:r>
    </w:p>
    <w:p w:rsidR="00DB3A2B" w:rsidRPr="00DB3A2B" w:rsidRDefault="00DB3A2B" w:rsidP="00DB3A2B">
      <w:pPr>
        <w:spacing w:after="0" w:line="240" w:lineRule="auto"/>
        <w:ind w:firstLine="720"/>
        <w:rPr>
          <w:rFonts w:ascii="Century Gothic" w:eastAsia="Times New Roman" w:hAnsi="Century Gothic" w:cs="Times New Roman"/>
          <w:sz w:val="20"/>
          <w:szCs w:val="20"/>
          <w:u w:val="single"/>
        </w:rPr>
      </w:pPr>
      <w:r w:rsidRPr="00DB3A2B">
        <w:rPr>
          <w:rFonts w:ascii="Century Gothic" w:eastAsia="Times New Roman" w:hAnsi="Century Gothic" w:cs="Times New Roman"/>
          <w:noProof/>
          <w:sz w:val="20"/>
          <w:szCs w:val="20"/>
          <w:u w:val="single"/>
        </w:rPr>
        <w:t>Event-specific</w:t>
      </w:r>
      <w:r w:rsidRPr="00DB3A2B">
        <w:rPr>
          <w:rFonts w:ascii="Century Gothic" w:eastAsia="Times New Roman" w:hAnsi="Century Gothic" w:cs="Times New Roman"/>
          <w:sz w:val="20"/>
          <w:szCs w:val="20"/>
          <w:u w:val="single"/>
        </w:rPr>
        <w:t>: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 xml:space="preserve">How prepared did you feel going into the start of the event? (use a scale of 1-5) 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>What worked well at _____ (VBS, the egg hunt, etc.)?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>What could we do better next year at ______ (VBS, the fall festival)?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 xml:space="preserve">What was your favorite part of the event? 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>Is there anything you would change about the schedule?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>Did you see or experience any special moments with our kids at this event?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 xml:space="preserve">Would you consider volunteering again next year? </w:t>
      </w:r>
    </w:p>
    <w:p w:rsidR="00DB3A2B" w:rsidRPr="00DB3A2B" w:rsidRDefault="00DB3A2B" w:rsidP="00DB3A2B">
      <w:pPr>
        <w:pStyle w:val="ListParagraph"/>
        <w:numPr>
          <w:ilvl w:val="0"/>
          <w:numId w:val="1"/>
        </w:numPr>
        <w:spacing w:after="0" w:line="240" w:lineRule="auto"/>
        <w:rPr>
          <w:rFonts w:ascii="Century Gothic" w:eastAsia="Times New Roman" w:hAnsi="Century Gothic" w:cs="Times New Roman"/>
          <w:sz w:val="20"/>
          <w:szCs w:val="20"/>
        </w:rPr>
      </w:pPr>
      <w:r w:rsidRPr="00DB3A2B">
        <w:rPr>
          <w:rFonts w:ascii="Century Gothic" w:eastAsia="Times New Roman" w:hAnsi="Century Gothic" w:cs="Times New Roman"/>
          <w:color w:val="222222"/>
          <w:sz w:val="20"/>
          <w:szCs w:val="20"/>
        </w:rPr>
        <w:t xml:space="preserve">Any final comments or thoughts? </w:t>
      </w:r>
    </w:p>
    <w:p w:rsidR="00DB3A2B" w:rsidRPr="00DB3A2B" w:rsidRDefault="00DB3A2B" w:rsidP="00DB3A2B">
      <w:pPr>
        <w:pStyle w:val="ListParagraph"/>
        <w:spacing w:after="0" w:line="240" w:lineRule="auto"/>
        <w:ind w:left="1080"/>
        <w:rPr>
          <w:rFonts w:ascii="Century Gothic" w:eastAsia="Times New Roman" w:hAnsi="Century Gothic" w:cs="Times New Roman"/>
          <w:sz w:val="20"/>
          <w:szCs w:val="20"/>
        </w:rPr>
      </w:pPr>
    </w:p>
    <w:p w:rsidR="00DB3A2B" w:rsidRPr="00DB3A2B" w:rsidRDefault="00DB3A2B" w:rsidP="00DB3A2B">
      <w:pPr>
        <w:pStyle w:val="NormalWeb"/>
        <w:spacing w:before="0" w:beforeAutospacing="0" w:after="0" w:afterAutospacing="0"/>
        <w:ind w:left="720"/>
        <w:rPr>
          <w:rFonts w:ascii="Century Gothic" w:hAnsi="Century Gothic"/>
          <w:sz w:val="20"/>
          <w:szCs w:val="20"/>
          <w:u w:val="single"/>
        </w:rPr>
      </w:pPr>
      <w:r w:rsidRPr="00DB3A2B">
        <w:rPr>
          <w:rFonts w:ascii="Century Gothic" w:hAnsi="Century Gothic"/>
          <w:sz w:val="20"/>
          <w:szCs w:val="20"/>
          <w:u w:val="single"/>
        </w:rPr>
        <w:t>General Feedback:</w:t>
      </w:r>
    </w:p>
    <w:p w:rsidR="00DB3A2B" w:rsidRPr="00DB3A2B" w:rsidRDefault="00DB3A2B" w:rsidP="00DB3A2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 w:rsidRPr="00DB3A2B">
        <w:rPr>
          <w:rFonts w:ascii="Century Gothic" w:hAnsi="Century Gothic"/>
          <w:sz w:val="20"/>
          <w:szCs w:val="20"/>
        </w:rPr>
        <w:t xml:space="preserve">What’s one thing we could do that would make a positive difference for you </w:t>
      </w:r>
      <w:r w:rsidRPr="00DB3A2B">
        <w:rPr>
          <w:rFonts w:ascii="Century Gothic" w:hAnsi="Century Gothic"/>
          <w:noProof/>
          <w:sz w:val="20"/>
          <w:szCs w:val="20"/>
        </w:rPr>
        <w:t>personally</w:t>
      </w:r>
      <w:r w:rsidRPr="00DB3A2B">
        <w:rPr>
          <w:rFonts w:ascii="Century Gothic" w:hAnsi="Century Gothic"/>
          <w:sz w:val="20"/>
          <w:szCs w:val="20"/>
        </w:rPr>
        <w:t xml:space="preserve"> as a volunteer?</w:t>
      </w:r>
    </w:p>
    <w:p w:rsidR="00DB3A2B" w:rsidRPr="00DB3A2B" w:rsidRDefault="00DB3A2B" w:rsidP="00DB3A2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 w:rsidRPr="00DB3A2B">
        <w:rPr>
          <w:rFonts w:ascii="Century Gothic" w:hAnsi="Century Gothic"/>
          <w:color w:val="222222"/>
          <w:sz w:val="20"/>
          <w:szCs w:val="20"/>
        </w:rPr>
        <w:t>What is something you love about the ministry that you would never want to see changed?</w:t>
      </w:r>
    </w:p>
    <w:p w:rsidR="00DB3A2B" w:rsidRPr="00DB3A2B" w:rsidRDefault="00DB3A2B" w:rsidP="00DB3A2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 w:rsidRPr="00DB3A2B">
        <w:rPr>
          <w:rFonts w:ascii="Century Gothic" w:hAnsi="Century Gothic"/>
          <w:color w:val="222222"/>
          <w:sz w:val="20"/>
          <w:szCs w:val="20"/>
        </w:rPr>
        <w:t>What is something you’d like to see changed or implemented?</w:t>
      </w:r>
    </w:p>
    <w:p w:rsidR="00DB3A2B" w:rsidRPr="00DB3A2B" w:rsidRDefault="00DB3A2B" w:rsidP="00DB3A2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 w:rsidRPr="00DB3A2B">
        <w:rPr>
          <w:rFonts w:ascii="Century Gothic" w:hAnsi="Century Gothic"/>
          <w:color w:val="222222"/>
          <w:sz w:val="20"/>
          <w:szCs w:val="20"/>
        </w:rPr>
        <w:t xml:space="preserve">How do you manage issues that arrive when you are teaching? </w:t>
      </w:r>
    </w:p>
    <w:p w:rsidR="00DB3A2B" w:rsidRPr="00DB3A2B" w:rsidRDefault="00DB3A2B" w:rsidP="00DB3A2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 w:rsidRPr="00DB3A2B">
        <w:rPr>
          <w:rFonts w:ascii="Century Gothic" w:hAnsi="Century Gothic"/>
          <w:color w:val="222222"/>
          <w:sz w:val="20"/>
          <w:szCs w:val="20"/>
        </w:rPr>
        <w:t>What is something you consider to be a strong suit of the children’s pastor?</w:t>
      </w:r>
    </w:p>
    <w:p w:rsidR="00DB3A2B" w:rsidRPr="00DB3A2B" w:rsidRDefault="00DB3A2B" w:rsidP="00DB3A2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 w:rsidRPr="00DB3A2B">
        <w:rPr>
          <w:rFonts w:ascii="Century Gothic" w:hAnsi="Century Gothic"/>
          <w:bCs/>
          <w:color w:val="000000"/>
          <w:sz w:val="20"/>
          <w:szCs w:val="20"/>
          <w:shd w:val="clear" w:color="auto" w:fill="FFFFFF"/>
        </w:rPr>
        <w:t>From your perspective as a leader/volunteer, what do kids enjoy MOST about Sunday mornings with our ministry?</w:t>
      </w:r>
    </w:p>
    <w:p w:rsidR="00DB3A2B" w:rsidRPr="00DB3A2B" w:rsidRDefault="00DB3A2B" w:rsidP="00DB3A2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 w:rsidRPr="00DB3A2B">
        <w:rPr>
          <w:rFonts w:ascii="Century Gothic" w:hAnsi="Century Gothic"/>
          <w:bCs/>
          <w:color w:val="000000"/>
          <w:sz w:val="20"/>
          <w:szCs w:val="20"/>
          <w:shd w:val="clear" w:color="auto" w:fill="FFFFFF"/>
        </w:rPr>
        <w:t>From your perspective as a leader/volunteer, what do kids enjoy LEAST about Sunday mornings with our ministry?</w:t>
      </w:r>
    </w:p>
    <w:p w:rsidR="00DB3A2B" w:rsidRPr="00DB3A2B" w:rsidRDefault="00DB3A2B" w:rsidP="00DB3A2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 w:rsidRPr="00DB3A2B">
        <w:rPr>
          <w:rFonts w:ascii="Century Gothic" w:hAnsi="Century Gothic"/>
          <w:bCs/>
          <w:color w:val="000000"/>
          <w:sz w:val="20"/>
          <w:szCs w:val="20"/>
          <w:shd w:val="clear" w:color="auto" w:fill="FFFFFF"/>
        </w:rPr>
        <w:t>What can our ministry do to better equip you as a leader?</w:t>
      </w:r>
    </w:p>
    <w:p w:rsidR="00DB3A2B" w:rsidRPr="00DB3A2B" w:rsidRDefault="00DB3A2B" w:rsidP="00DB3A2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 w:rsidRPr="00DB3A2B">
        <w:rPr>
          <w:rFonts w:ascii="Century Gothic" w:hAnsi="Century Gothic"/>
          <w:sz w:val="20"/>
          <w:szCs w:val="20"/>
        </w:rPr>
        <w:t xml:space="preserve">What do you see me doing or failing to do that’s getting in my </w:t>
      </w:r>
      <w:r w:rsidRPr="00DB3A2B">
        <w:rPr>
          <w:rFonts w:ascii="Century Gothic" w:hAnsi="Century Gothic"/>
          <w:noProof/>
          <w:sz w:val="20"/>
          <w:szCs w:val="20"/>
        </w:rPr>
        <w:t>own</w:t>
      </w:r>
      <w:r w:rsidRPr="00DB3A2B">
        <w:rPr>
          <w:rFonts w:ascii="Century Gothic" w:hAnsi="Century Gothic"/>
          <w:sz w:val="20"/>
          <w:szCs w:val="20"/>
        </w:rPr>
        <w:t xml:space="preserve"> way as a leader?</w:t>
      </w:r>
    </w:p>
    <w:p w:rsidR="00DB3A2B" w:rsidRPr="00DB3A2B" w:rsidRDefault="00DB3A2B" w:rsidP="00DB3A2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 w:rsidRPr="00DB3A2B">
        <w:rPr>
          <w:rFonts w:ascii="Century Gothic" w:hAnsi="Century Gothic"/>
          <w:color w:val="222222"/>
          <w:sz w:val="20"/>
          <w:szCs w:val="20"/>
        </w:rPr>
        <w:t>What do you think about a problem that keeps popping up in one of the classes</w:t>
      </w:r>
      <w:bookmarkStart w:id="0" w:name="_GoBack"/>
      <w:bookmarkEnd w:id="0"/>
      <w:r w:rsidRPr="00DB3A2B">
        <w:rPr>
          <w:rFonts w:ascii="Century Gothic" w:hAnsi="Century Gothic"/>
          <w:color w:val="222222"/>
          <w:sz w:val="20"/>
          <w:szCs w:val="20"/>
        </w:rPr>
        <w:t>?</w:t>
      </w:r>
    </w:p>
    <w:p w:rsidR="00B3149F" w:rsidRDefault="002D5DB5"/>
    <w:sectPr w:rsidR="00B3149F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5DB5" w:rsidRDefault="002D5DB5" w:rsidP="00DB3A2B">
      <w:pPr>
        <w:spacing w:after="0" w:line="240" w:lineRule="auto"/>
      </w:pPr>
      <w:r>
        <w:separator/>
      </w:r>
    </w:p>
  </w:endnote>
  <w:endnote w:type="continuationSeparator" w:id="0">
    <w:p w:rsidR="002D5DB5" w:rsidRDefault="002D5DB5" w:rsidP="00DB3A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3A2B" w:rsidRPr="00DB3A2B" w:rsidRDefault="00DB3A2B">
    <w:pPr>
      <w:pStyle w:val="Footer"/>
      <w:rPr>
        <w:rFonts w:ascii="Century Gothic" w:hAnsi="Century Gothic"/>
        <w:sz w:val="16"/>
        <w:szCs w:val="16"/>
      </w:rPr>
    </w:pPr>
    <w:r w:rsidRPr="00DB3A2B">
      <w:rPr>
        <w:rFonts w:ascii="Century Gothic" w:hAnsi="Century Gothic"/>
        <w:sz w:val="16"/>
        <w:szCs w:val="16"/>
      </w:rPr>
      <w:t>© Deeper KidMin 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5DB5" w:rsidRDefault="002D5DB5" w:rsidP="00DB3A2B">
      <w:pPr>
        <w:spacing w:after="0" w:line="240" w:lineRule="auto"/>
      </w:pPr>
      <w:r>
        <w:separator/>
      </w:r>
    </w:p>
  </w:footnote>
  <w:footnote w:type="continuationSeparator" w:id="0">
    <w:p w:rsidR="002D5DB5" w:rsidRDefault="002D5DB5" w:rsidP="00DB3A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8B17CD"/>
    <w:multiLevelType w:val="hybridMultilevel"/>
    <w:tmpl w:val="310C28DA"/>
    <w:lvl w:ilvl="0" w:tplc="F634D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jEwNjY2NLSwtDRW0lEKTi0uzszPAykwrAUA75iPkywAAAA="/>
  </w:docVars>
  <w:rsids>
    <w:rsidRoot w:val="00DB3A2B"/>
    <w:rsid w:val="002D5DB5"/>
    <w:rsid w:val="00410282"/>
    <w:rsid w:val="00850327"/>
    <w:rsid w:val="00DB3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543853-70E0-49EE-AD2F-D2212F97C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3A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B3A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B3A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3A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A2B"/>
  </w:style>
  <w:style w:type="paragraph" w:styleId="Footer">
    <w:name w:val="footer"/>
    <w:basedOn w:val="Normal"/>
    <w:link w:val="FooterChar"/>
    <w:uiPriority w:val="99"/>
    <w:unhideWhenUsed/>
    <w:rsid w:val="00DB3A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3A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61</Words>
  <Characters>2062</Characters>
  <Application>Microsoft Office Word</Application>
  <DocSecurity>0</DocSecurity>
  <Lines>17</Lines>
  <Paragraphs>4</Paragraphs>
  <ScaleCrop>false</ScaleCrop>
  <Company/>
  <LinksUpToDate>false</LinksUpToDate>
  <CharactersWithSpaces>2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Nelson</dc:creator>
  <cp:keywords/>
  <dc:description/>
  <cp:lastModifiedBy>Brittany Nelson</cp:lastModifiedBy>
  <cp:revision>1</cp:revision>
  <dcterms:created xsi:type="dcterms:W3CDTF">2018-08-21T14:07:00Z</dcterms:created>
  <dcterms:modified xsi:type="dcterms:W3CDTF">2018-08-21T14:15:00Z</dcterms:modified>
</cp:coreProperties>
</file>